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AAB" w:rsidRDefault="00FE5AAB" w:rsidP="00FE5AAB">
      <w:pPr>
        <w:jc w:val="center"/>
      </w:pPr>
      <w:r>
        <w:rPr>
          <w:noProof/>
          <w:lang w:eastAsia="en-CA"/>
        </w:rPr>
        <w:drawing>
          <wp:inline distT="0" distB="0" distL="0" distR="0" wp14:anchorId="7A8DCFD9" wp14:editId="5C367BF1">
            <wp:extent cx="2510923" cy="946141"/>
            <wp:effectExtent l="0" t="0" r="3810" b="6985"/>
            <wp:docPr id="2" name="Picture 2" descr="Public Works Association of British Columb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ublic Works Association of British Columbi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484" cy="959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5AAB" w:rsidRDefault="00FE5AAB" w:rsidP="00FE5AAB"/>
    <w:p w:rsidR="00FE5AAB" w:rsidRPr="003B5C7B" w:rsidRDefault="00FE5AAB" w:rsidP="003B5C7B">
      <w:pPr>
        <w:jc w:val="center"/>
        <w:rPr>
          <w:b/>
          <w:sz w:val="32"/>
          <w:szCs w:val="32"/>
        </w:rPr>
      </w:pPr>
      <w:r w:rsidRPr="003B5C7B">
        <w:rPr>
          <w:b/>
          <w:sz w:val="32"/>
          <w:szCs w:val="32"/>
        </w:rPr>
        <w:t>Annual Awards Application</w:t>
      </w:r>
    </w:p>
    <w:p w:rsidR="00FE5AAB" w:rsidRDefault="00FE5AAB" w:rsidP="00FE5AAB"/>
    <w:p w:rsidR="00904738" w:rsidRDefault="00904738" w:rsidP="00FE5AAB"/>
    <w:p w:rsidR="00FE5AAB" w:rsidRPr="003B5C7B" w:rsidRDefault="003B5C7B" w:rsidP="00FE5AAB">
      <w:pPr>
        <w:rPr>
          <w:b/>
        </w:rPr>
      </w:pPr>
      <w:r w:rsidRPr="003B5C7B">
        <w:rPr>
          <w:b/>
        </w:rPr>
        <w:t>Please indicate award:</w:t>
      </w:r>
    </w:p>
    <w:p w:rsidR="00FE5AAB" w:rsidRDefault="00FE5AAB" w:rsidP="00FE5AAB"/>
    <w:p w:rsidR="00FE5AAB" w:rsidRDefault="00FE5AAB" w:rsidP="00904738">
      <w:pPr>
        <w:spacing w:after="120"/>
      </w:pPr>
      <w:r>
        <w:t>󠄀</w:t>
      </w:r>
      <w:r w:rsidR="00225D99">
        <w:t xml:space="preserve"> Dedicated Service </w:t>
      </w:r>
    </w:p>
    <w:p w:rsidR="00FE5AAB" w:rsidRDefault="00FE5AAB" w:rsidP="00904738">
      <w:pPr>
        <w:spacing w:after="120"/>
      </w:pPr>
      <w:r>
        <w:t>󠄀 Manager of the Year</w:t>
      </w:r>
    </w:p>
    <w:p w:rsidR="00FE5AAB" w:rsidRDefault="00FE5AAB" w:rsidP="00904738">
      <w:pPr>
        <w:spacing w:after="120"/>
      </w:pPr>
      <w:r>
        <w:t>󠄀 Prof</w:t>
      </w:r>
      <w:r w:rsidR="00225D99">
        <w:t xml:space="preserve">essional Dedicated Service </w:t>
      </w:r>
    </w:p>
    <w:p w:rsidR="00FE5AAB" w:rsidRDefault="00FE5AAB" w:rsidP="00904738">
      <w:pPr>
        <w:spacing w:after="120"/>
      </w:pPr>
      <w:r>
        <w:t>󠄀 E</w:t>
      </w:r>
      <w:r w:rsidR="00225D99">
        <w:t xml:space="preserve">merging Leader of the Year </w:t>
      </w:r>
    </w:p>
    <w:p w:rsidR="00FE5AAB" w:rsidRDefault="00FE5AAB" w:rsidP="00904738">
      <w:pPr>
        <w:spacing w:after="120"/>
      </w:pPr>
      <w:r>
        <w:t>󠄀 Women</w:t>
      </w:r>
      <w:r w:rsidR="00225D99">
        <w:t xml:space="preserve">'s Public Works Ambassador </w:t>
      </w:r>
    </w:p>
    <w:p w:rsidR="00FE5AAB" w:rsidRDefault="00FE5AAB" w:rsidP="00904738">
      <w:pPr>
        <w:spacing w:after="120"/>
      </w:pPr>
      <w:r>
        <w:t xml:space="preserve">󠄀 Outstanding Public Works </w:t>
      </w:r>
      <w:r w:rsidR="00225D99">
        <w:t xml:space="preserve">Employee </w:t>
      </w:r>
    </w:p>
    <w:p w:rsidR="00FE5AAB" w:rsidRDefault="00FE5AAB" w:rsidP="00904738">
      <w:pPr>
        <w:spacing w:after="120"/>
      </w:pPr>
      <w:r>
        <w:t>󠄀 Project of the Year</w:t>
      </w:r>
      <w:r w:rsidR="00225D99">
        <w:t xml:space="preserve"> </w:t>
      </w:r>
    </w:p>
    <w:p w:rsidR="00FE5AAB" w:rsidRDefault="00FE5AAB" w:rsidP="00904738">
      <w:pPr>
        <w:spacing w:after="120"/>
      </w:pPr>
      <w:r>
        <w:t>󠄀</w:t>
      </w:r>
      <w:r w:rsidR="00225D99">
        <w:t xml:space="preserve"> Public Works Week Celebration</w:t>
      </w:r>
    </w:p>
    <w:p w:rsidR="00FE5AAB" w:rsidRDefault="00FE5AAB" w:rsidP="00FE5AAB"/>
    <w:p w:rsidR="00FE5AAB" w:rsidRDefault="00FE5AAB" w:rsidP="00FE5AAB"/>
    <w:p w:rsidR="00FE5AAB" w:rsidRPr="003B5C7B" w:rsidRDefault="00FE5AAB" w:rsidP="00FE5AAB">
      <w:pPr>
        <w:rPr>
          <w:sz w:val="24"/>
          <w:szCs w:val="24"/>
        </w:rPr>
      </w:pPr>
      <w:r w:rsidRPr="003B5C7B">
        <w:rPr>
          <w:b/>
          <w:sz w:val="24"/>
          <w:szCs w:val="24"/>
        </w:rPr>
        <w:t>Candidate’s Name</w:t>
      </w:r>
      <w:r w:rsidRPr="003B5C7B">
        <w:rPr>
          <w:sz w:val="24"/>
          <w:szCs w:val="24"/>
        </w:rPr>
        <w:t>:</w:t>
      </w:r>
    </w:p>
    <w:p w:rsidR="00FE5AAB" w:rsidRDefault="00FE5AAB" w:rsidP="00FE5AAB">
      <w:r>
        <w:t>Title:</w:t>
      </w:r>
    </w:p>
    <w:p w:rsidR="00FE5AAB" w:rsidRDefault="00FE5AAB" w:rsidP="00FE5AAB">
      <w:r>
        <w:t>Agency/Organization:</w:t>
      </w:r>
    </w:p>
    <w:p w:rsidR="00FE5AAB" w:rsidRDefault="00FE5AAB" w:rsidP="00FE5AAB">
      <w:r>
        <w:t>Mailing Address (If post office box, include street address):</w:t>
      </w:r>
    </w:p>
    <w:p w:rsidR="00FE5AAB" w:rsidRDefault="00FE5AAB" w:rsidP="00FE5AAB">
      <w:r>
        <w:t xml:space="preserve">City: </w:t>
      </w:r>
    </w:p>
    <w:p w:rsidR="00FE5AAB" w:rsidRDefault="00FE5AAB" w:rsidP="00FE5AAB">
      <w:r>
        <w:t>Province:</w:t>
      </w:r>
      <w:r>
        <w:tab/>
      </w:r>
      <w:r>
        <w:tab/>
      </w:r>
      <w:r>
        <w:tab/>
      </w:r>
      <w:r>
        <w:tab/>
        <w:t>Postal Code</w:t>
      </w:r>
    </w:p>
    <w:p w:rsidR="00FE5AAB" w:rsidRDefault="00FE5AAB" w:rsidP="00FE5AAB">
      <w:r>
        <w:t xml:space="preserve">Phone: </w:t>
      </w:r>
    </w:p>
    <w:p w:rsidR="00FE5AAB" w:rsidRDefault="00FE5AAB" w:rsidP="00FE5AAB">
      <w:r>
        <w:t>Email:</w:t>
      </w:r>
    </w:p>
    <w:p w:rsidR="00FE5AAB" w:rsidRDefault="00FE5AAB" w:rsidP="00FE5AAB"/>
    <w:p w:rsidR="00FE5AAB" w:rsidRPr="003B5C7B" w:rsidRDefault="00FE5AAB" w:rsidP="00FE5AAB">
      <w:pPr>
        <w:rPr>
          <w:b/>
          <w:sz w:val="24"/>
          <w:szCs w:val="24"/>
        </w:rPr>
      </w:pPr>
      <w:r w:rsidRPr="003B5C7B">
        <w:rPr>
          <w:b/>
          <w:sz w:val="24"/>
          <w:szCs w:val="24"/>
        </w:rPr>
        <w:t>Nominating Organization/Individual:</w:t>
      </w:r>
    </w:p>
    <w:p w:rsidR="00FE5AAB" w:rsidRDefault="00FE5AAB" w:rsidP="00FE5AAB">
      <w:r>
        <w:t>Title:</w:t>
      </w:r>
    </w:p>
    <w:p w:rsidR="00FE5AAB" w:rsidRDefault="00FE5AAB" w:rsidP="00FE5AAB">
      <w:r>
        <w:t>Agency/Organization:</w:t>
      </w:r>
    </w:p>
    <w:p w:rsidR="00FE5AAB" w:rsidRDefault="00FE5AAB" w:rsidP="00FE5AAB">
      <w:r>
        <w:t>Mailing Address (If post office box, include street address)</w:t>
      </w:r>
    </w:p>
    <w:p w:rsidR="00FE5AAB" w:rsidRDefault="00FE5AAB" w:rsidP="00FE5AAB">
      <w:r>
        <w:t xml:space="preserve">City </w:t>
      </w:r>
    </w:p>
    <w:p w:rsidR="00FE5AAB" w:rsidRDefault="00FE5AAB" w:rsidP="00FE5AAB">
      <w:r>
        <w:t xml:space="preserve">Province: </w:t>
      </w:r>
      <w:r>
        <w:tab/>
      </w:r>
      <w:r>
        <w:tab/>
      </w:r>
      <w:r>
        <w:tab/>
      </w:r>
      <w:r>
        <w:tab/>
      </w:r>
      <w:r>
        <w:tab/>
        <w:t>Postal Code</w:t>
      </w:r>
    </w:p>
    <w:p w:rsidR="00FE5AAB" w:rsidRDefault="00FE5AAB" w:rsidP="00FE5AAB">
      <w:r>
        <w:t>Email:</w:t>
      </w:r>
    </w:p>
    <w:p w:rsidR="00FE5AAB" w:rsidRDefault="00FE5AAB" w:rsidP="00FE5AAB">
      <w:r>
        <w:t xml:space="preserve"> </w:t>
      </w:r>
    </w:p>
    <w:p w:rsidR="00FE5AAB" w:rsidRPr="0032079D" w:rsidRDefault="00FE5AAB" w:rsidP="00FE5AAB">
      <w:pPr>
        <w:rPr>
          <w:b/>
          <w:sz w:val="28"/>
          <w:szCs w:val="28"/>
        </w:rPr>
      </w:pPr>
      <w:r w:rsidRPr="0032079D">
        <w:rPr>
          <w:b/>
          <w:sz w:val="28"/>
          <w:szCs w:val="28"/>
        </w:rPr>
        <w:t>Deadline: October 15</w:t>
      </w:r>
      <w:r w:rsidRPr="0032079D">
        <w:rPr>
          <w:b/>
          <w:sz w:val="28"/>
          <w:szCs w:val="28"/>
          <w:vertAlign w:val="superscript"/>
        </w:rPr>
        <w:t>th</w:t>
      </w:r>
      <w:r w:rsidRPr="0032079D">
        <w:rPr>
          <w:b/>
          <w:sz w:val="28"/>
          <w:szCs w:val="28"/>
        </w:rPr>
        <w:t xml:space="preserve"> </w:t>
      </w:r>
    </w:p>
    <w:p w:rsidR="00FE5AAB" w:rsidRDefault="00FE5AAB" w:rsidP="00FE5AAB"/>
    <w:p w:rsidR="00FE5AAB" w:rsidRDefault="00FE5AAB" w:rsidP="00FE5AAB">
      <w:r>
        <w:t>Forward this form along with documentation supporting the</w:t>
      </w:r>
      <w:r w:rsidR="0032079D">
        <w:t xml:space="preserve"> </w:t>
      </w:r>
      <w:r>
        <w:t xml:space="preserve">award </w:t>
      </w:r>
      <w:r w:rsidR="0032079D">
        <w:t xml:space="preserve">nomination </w:t>
      </w:r>
      <w:r>
        <w:t>and the award’s eligibility requirements to:</w:t>
      </w:r>
    </w:p>
    <w:p w:rsidR="00FE5AAB" w:rsidRDefault="00FE5AAB" w:rsidP="00FE5AAB"/>
    <w:p w:rsidR="007974D0" w:rsidRDefault="00FE5AAB" w:rsidP="00FE5AAB">
      <w:r>
        <w:t xml:space="preserve">Via Email: </w:t>
      </w:r>
      <w:r w:rsidR="000B2EA0">
        <w:t>membership</w:t>
      </w:r>
      <w:bookmarkStart w:id="0" w:name="_GoBack"/>
      <w:bookmarkEnd w:id="0"/>
      <w:r>
        <w:t>@pwabc.ca</w:t>
      </w:r>
    </w:p>
    <w:sectPr w:rsidR="007974D0" w:rsidSect="003B5C7B">
      <w:pgSz w:w="12240" w:h="15840"/>
      <w:pgMar w:top="72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jOzNDC3MDazsDRT0lEKTi0uzszPAykwrAUA/6QksSwAAAA="/>
  </w:docVars>
  <w:rsids>
    <w:rsidRoot w:val="00FE5AAB"/>
    <w:rsid w:val="000B2EA0"/>
    <w:rsid w:val="000E6A39"/>
    <w:rsid w:val="001F40C4"/>
    <w:rsid w:val="00225D99"/>
    <w:rsid w:val="002F051A"/>
    <w:rsid w:val="0032079D"/>
    <w:rsid w:val="003B5C7B"/>
    <w:rsid w:val="004523F8"/>
    <w:rsid w:val="0047155B"/>
    <w:rsid w:val="005A0C1C"/>
    <w:rsid w:val="005F28CD"/>
    <w:rsid w:val="0078491F"/>
    <w:rsid w:val="007974D0"/>
    <w:rsid w:val="00803BB1"/>
    <w:rsid w:val="00904738"/>
    <w:rsid w:val="009830A4"/>
    <w:rsid w:val="00A25899"/>
    <w:rsid w:val="00AC7726"/>
    <w:rsid w:val="00AE2514"/>
    <w:rsid w:val="00CA311A"/>
    <w:rsid w:val="00CD6EA5"/>
    <w:rsid w:val="00D00077"/>
    <w:rsid w:val="00E55E89"/>
    <w:rsid w:val="00F136CE"/>
    <w:rsid w:val="00FE5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803321"/>
  <w15:chartTrackingRefBased/>
  <w15:docId w15:val="{EF9DD666-801D-4884-B955-7BE2EAD48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491F"/>
    <w:rPr>
      <w:rFonts w:ascii="Trebuchet MS" w:hAnsi="Trebuchet MS"/>
      <w:kern w:val="22"/>
      <w:sz w:val="22"/>
      <w:szCs w:val="22"/>
      <w:lang w:val="en-CA"/>
    </w:rPr>
  </w:style>
  <w:style w:type="paragraph" w:styleId="Heading1">
    <w:name w:val="heading 1"/>
    <w:basedOn w:val="Normal"/>
    <w:next w:val="Normal"/>
    <w:qFormat/>
    <w:rsid w:val="00E55E89"/>
    <w:pPr>
      <w:keepNext/>
      <w:spacing w:after="240"/>
      <w:outlineLvl w:val="0"/>
    </w:pPr>
    <w:rPr>
      <w:rFonts w:ascii="Arial" w:hAnsi="Arial" w:cs="Arial"/>
      <w:b/>
      <w:bCs/>
      <w:kern w:val="28"/>
      <w:sz w:val="28"/>
      <w:szCs w:val="28"/>
    </w:rPr>
  </w:style>
  <w:style w:type="paragraph" w:styleId="Heading2">
    <w:name w:val="heading 2"/>
    <w:basedOn w:val="Heading1"/>
    <w:next w:val="Normal"/>
    <w:qFormat/>
    <w:rsid w:val="00AE2514"/>
    <w:pPr>
      <w:spacing w:after="120"/>
      <w:outlineLvl w:val="1"/>
    </w:pPr>
    <w:rPr>
      <w:rFonts w:cs="Times New Roman"/>
      <w:bCs w:val="0"/>
      <w:kern w:val="0"/>
      <w:sz w:val="24"/>
      <w:szCs w:val="26"/>
    </w:rPr>
  </w:style>
  <w:style w:type="paragraph" w:styleId="Heading3">
    <w:name w:val="heading 3"/>
    <w:basedOn w:val="Heading2"/>
    <w:next w:val="Normal"/>
    <w:qFormat/>
    <w:rsid w:val="001F40C4"/>
    <w:pPr>
      <w:outlineLvl w:val="2"/>
    </w:pPr>
    <w:rPr>
      <w:i/>
    </w:rPr>
  </w:style>
  <w:style w:type="paragraph" w:styleId="Heading4">
    <w:name w:val="heading 4"/>
    <w:basedOn w:val="Heading3"/>
    <w:next w:val="Normal"/>
    <w:qFormat/>
    <w:rsid w:val="00803BB1"/>
    <w:pPr>
      <w:outlineLvl w:val="3"/>
    </w:pPr>
    <w:rPr>
      <w:bCs/>
      <w:szCs w:val="28"/>
    </w:rPr>
  </w:style>
  <w:style w:type="paragraph" w:styleId="Heading5">
    <w:name w:val="heading 5"/>
    <w:basedOn w:val="Heading4"/>
    <w:next w:val="Normal"/>
    <w:qFormat/>
    <w:rsid w:val="005F28CD"/>
    <w:pPr>
      <w:outlineLvl w:val="4"/>
    </w:pPr>
    <w:rPr>
      <w:bCs w:val="0"/>
      <w:iCs/>
      <w:szCs w:val="26"/>
    </w:rPr>
  </w:style>
  <w:style w:type="paragraph" w:styleId="Heading6">
    <w:name w:val="heading 6"/>
    <w:basedOn w:val="Heading5"/>
    <w:next w:val="Normal"/>
    <w:qFormat/>
    <w:rsid w:val="00CD6EA5"/>
    <w:pPr>
      <w:outlineLvl w:val="5"/>
    </w:pPr>
    <w:rPr>
      <w:bCs/>
      <w:szCs w:val="24"/>
    </w:rPr>
  </w:style>
  <w:style w:type="paragraph" w:styleId="Heading7">
    <w:name w:val="heading 7"/>
    <w:basedOn w:val="Heading6"/>
    <w:next w:val="Normal"/>
    <w:qFormat/>
    <w:rsid w:val="005A0C1C"/>
    <w:pPr>
      <w:outlineLvl w:val="6"/>
    </w:pPr>
  </w:style>
  <w:style w:type="paragraph" w:styleId="Heading8">
    <w:name w:val="heading 8"/>
    <w:basedOn w:val="Heading7"/>
    <w:next w:val="Normal"/>
    <w:qFormat/>
    <w:rsid w:val="000E6A39"/>
    <w:pPr>
      <w:outlineLvl w:val="7"/>
    </w:pPr>
    <w:rPr>
      <w:iCs w:val="0"/>
    </w:rPr>
  </w:style>
  <w:style w:type="paragraph" w:styleId="Heading9">
    <w:name w:val="heading 9"/>
    <w:basedOn w:val="Heading8"/>
    <w:next w:val="Normal"/>
    <w:qFormat/>
    <w:rsid w:val="00D00077"/>
    <w:pPr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830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A311A"/>
    <w:pPr>
      <w:tabs>
        <w:tab w:val="center" w:pos="4320"/>
        <w:tab w:val="right" w:pos="8640"/>
      </w:tabs>
    </w:pPr>
    <w:rPr>
      <w:kern w:val="0"/>
      <w:sz w:val="18"/>
    </w:rPr>
  </w:style>
  <w:style w:type="paragraph" w:styleId="Header">
    <w:name w:val="header"/>
    <w:basedOn w:val="Normal"/>
    <w:rsid w:val="00AC7726"/>
    <w:pPr>
      <w:tabs>
        <w:tab w:val="center" w:pos="4320"/>
        <w:tab w:val="right" w:pos="8640"/>
      </w:tabs>
    </w:pPr>
    <w:rPr>
      <w:kern w:val="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Vancouver</Company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llard, Taryn</dc:creator>
  <cp:keywords/>
  <dc:description/>
  <cp:lastModifiedBy>Christensen, Alexander</cp:lastModifiedBy>
  <cp:revision>2</cp:revision>
  <dcterms:created xsi:type="dcterms:W3CDTF">2021-09-01T02:25:00Z</dcterms:created>
  <dcterms:modified xsi:type="dcterms:W3CDTF">2021-09-01T02:25:00Z</dcterms:modified>
</cp:coreProperties>
</file>